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7EF13437" w:rsidR="000C67E9" w:rsidRPr="00F214F6" w:rsidRDefault="00BF10E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BF10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pitao</w:t>
            </w:r>
            <w:proofErr w:type="spellEnd"/>
            <w:r w:rsidRPr="00BF10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8] EWCA Crim 237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306AE3D0" w:rsidR="000C67E9" w:rsidRPr="00F214F6" w:rsidRDefault="00E84FD3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410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51D8D18" w:rsidR="000C67E9" w:rsidRPr="00F214F6" w:rsidRDefault="001348A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07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67EC758A" w:rsidR="00F214F6" w:rsidRPr="00F214F6" w:rsidRDefault="003E7457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A63FCBC" w:rsidR="000C67E9" w:rsidRPr="00F214F6" w:rsidRDefault="003E7457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6F0DC781" w:rsidR="00D970E4" w:rsidRPr="00F214F6" w:rsidRDefault="003E745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31114B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04309F3" w:rsidR="00D970E4" w:rsidRPr="00F214F6" w:rsidRDefault="00662F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C79DD1F" w:rsidR="00D970E4" w:rsidRPr="00F214F6" w:rsidRDefault="00662F5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80F5D5D" w:rsidR="00D970E4" w:rsidRPr="00F214F6" w:rsidRDefault="001348A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4F3B090" w:rsidR="00D970E4" w:rsidRPr="00F214F6" w:rsidRDefault="001348A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406B9BC3" w:rsidR="00D970E4" w:rsidRPr="00F214F6" w:rsidRDefault="001348A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376B4BC6" w:rsidR="00D970E4" w:rsidRPr="00F214F6" w:rsidRDefault="001348A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CC153E7" w:rsidR="00D970E4" w:rsidRPr="00F214F6" w:rsidRDefault="001348A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2AC59EFD" w:rsidR="00D970E4" w:rsidRPr="00F214F6" w:rsidRDefault="001348A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B87AEA3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5AA941B" w:rsidR="00D970E4" w:rsidRPr="00F214F6" w:rsidRDefault="00364F9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E2611BE" w:rsidR="00D970E4" w:rsidRPr="00F214F6" w:rsidRDefault="00364F9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7D76204" w:rsidR="00D970E4" w:rsidRPr="00F214F6" w:rsidRDefault="00364F9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43550192" w:rsidR="00D970E4" w:rsidRPr="00F214F6" w:rsidRDefault="00364F9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e sentence was unduly lenient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3FB1827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360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D47A8D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360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BA5CCC5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360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73595FE" w:rsidR="00D7225E" w:rsidRPr="00F214F6" w:rsidRDefault="0036048B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E848787" w:rsidR="00D970E4" w:rsidRPr="00F214F6" w:rsidRDefault="00360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738E0DAC" w:rsidR="00D970E4" w:rsidRPr="00F214F6" w:rsidRDefault="00360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6262754" w:rsidR="00D970E4" w:rsidRPr="00F214F6" w:rsidRDefault="00360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BB0589A" w:rsidR="00D970E4" w:rsidRPr="00F214F6" w:rsidRDefault="00360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1306654" w:rsidR="00D970E4" w:rsidRPr="00F214F6" w:rsidRDefault="00360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857C50C" w:rsidR="00D970E4" w:rsidRPr="00F214F6" w:rsidRDefault="00360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159D5CF3" w:rsidR="00D970E4" w:rsidRPr="00F214F6" w:rsidRDefault="00D60C1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3843BAB" w:rsidR="00C77DBF" w:rsidRPr="00F214F6" w:rsidRDefault="00D60C1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43F36904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D60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4B3FF34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D60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171FDF4" w:rsidR="005515E1" w:rsidRPr="00F214F6" w:rsidRDefault="00D60C1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A2C5FFF" w:rsidR="005515E1" w:rsidRPr="00F214F6" w:rsidRDefault="00D60C1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6FEBC3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D60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55FD5B9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D60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6548E7" w:rsidRPr="00F214F6" w14:paraId="766F2C89" w14:textId="77777777" w:rsidTr="00D970E4">
        <w:tc>
          <w:tcPr>
            <w:tcW w:w="6345" w:type="dxa"/>
          </w:tcPr>
          <w:p w14:paraId="766F2C87" w14:textId="75111065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46A8E155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8C" w14:textId="77777777" w:rsidTr="00D970E4">
        <w:tc>
          <w:tcPr>
            <w:tcW w:w="6345" w:type="dxa"/>
          </w:tcPr>
          <w:p w14:paraId="766F2C8A" w14:textId="13DCF60C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459BE077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8F" w14:textId="77777777" w:rsidTr="00D970E4">
        <w:tc>
          <w:tcPr>
            <w:tcW w:w="6345" w:type="dxa"/>
          </w:tcPr>
          <w:p w14:paraId="766F2C8D" w14:textId="5DEFA3AD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130DD58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92" w14:textId="77777777" w:rsidTr="00D970E4">
        <w:tc>
          <w:tcPr>
            <w:tcW w:w="6345" w:type="dxa"/>
          </w:tcPr>
          <w:p w14:paraId="766F2C90" w14:textId="03FC70A8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5678D052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6548E7" w:rsidRPr="00F214F6" w14:paraId="766F2C95" w14:textId="77777777" w:rsidTr="00D970E4">
        <w:tc>
          <w:tcPr>
            <w:tcW w:w="6345" w:type="dxa"/>
          </w:tcPr>
          <w:p w14:paraId="766F2C93" w14:textId="2565CFA7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54894A1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98" w14:textId="77777777" w:rsidTr="00D970E4">
        <w:tc>
          <w:tcPr>
            <w:tcW w:w="6345" w:type="dxa"/>
          </w:tcPr>
          <w:p w14:paraId="766F2C96" w14:textId="0C6430BE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2F75CCA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9B" w14:textId="77777777" w:rsidTr="00D970E4">
        <w:tc>
          <w:tcPr>
            <w:tcW w:w="6345" w:type="dxa"/>
          </w:tcPr>
          <w:p w14:paraId="766F2C99" w14:textId="17634FED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2B04DE74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9E" w14:textId="77777777" w:rsidTr="00D970E4">
        <w:tc>
          <w:tcPr>
            <w:tcW w:w="6345" w:type="dxa"/>
          </w:tcPr>
          <w:p w14:paraId="766F2C9C" w14:textId="43B81417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72912CE3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548E7" w:rsidRPr="00F214F6" w14:paraId="766F2CA1" w14:textId="77777777" w:rsidTr="00D970E4">
        <w:tc>
          <w:tcPr>
            <w:tcW w:w="6345" w:type="dxa"/>
          </w:tcPr>
          <w:p w14:paraId="766F2C9F" w14:textId="5AA7936B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6A6FFBB2" w:rsidR="006548E7" w:rsidRPr="00F214F6" w:rsidRDefault="006548E7" w:rsidP="006548E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B86716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2425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5EF596E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24253C" w:rsidRPr="002425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vis [1998] 1 Cr App R (S) 420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DB7D4A4" w:rsidR="00CC3B33" w:rsidRPr="00F214F6" w:rsidRDefault="00C12FA2" w:rsidP="00C12FA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84F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Sim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E84F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os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E84F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Cutl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D73A354" w:rsidR="00CC3B33" w:rsidRPr="00F214F6" w:rsidRDefault="00C12FA2" w:rsidP="00813FEA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E84FD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iss C Pattison </w:t>
            </w:r>
            <w:r w:rsidR="00E84FD3" w:rsidRPr="00E84FD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ppeared on behalf of the Attorney General</w:t>
            </w:r>
            <w:r w:rsidR="00813FE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E84FD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J Green </w:t>
            </w:r>
            <w:r w:rsidR="00E84FD3" w:rsidRPr="00E84FD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ppeared on behalf of the Offender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4CC500E0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017C573" w:rsidR="00CC3B33" w:rsidRPr="00F214F6" w:rsidRDefault="00C12FA2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1021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5581961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12F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620903DC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C12FA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67B22DD" w:rsidR="00CC3B33" w:rsidRPr="00F214F6" w:rsidRDefault="00C12FA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4A4E07F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C12F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B8305F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C12F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8F7601B" w:rsidR="004A44C9" w:rsidRPr="00F214F6" w:rsidRDefault="00D77D5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079B5EE6" w:rsidR="00CC3B33" w:rsidRPr="00F214F6" w:rsidRDefault="00D77D57" w:rsidP="0037447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</w:t>
            </w:r>
            <w:r w:rsidR="00344C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. Being in possession of a prohibited firearm</w:t>
            </w:r>
            <w:r w:rsidR="003744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="00344C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2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</w:t>
            </w:r>
            <w:r w:rsidR="00662F58" w:rsidRPr="00662F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ving a bladed article</w:t>
            </w:r>
            <w:r w:rsidR="003744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</w:t>
            </w:r>
            <w:r w:rsidR="00344C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</w:t>
            </w:r>
            <w:r w:rsidR="00662F58" w:rsidRPr="00662F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iling to comply with notification requirements contrary to section 91(1)(a)</w:t>
            </w:r>
            <w:r w:rsidR="003744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662F58" w:rsidRPr="00662F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 subsection (2) of the Sexual Offences Act 2003.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FFC130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D77D5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59232E4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73F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Examination of Samsung phone and SIM cards containing </w:t>
            </w:r>
            <w:r w:rsidR="00C554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images and internet searches pertinent to firearms; Fingerprint </w:t>
            </w:r>
            <w:r w:rsidR="00D5686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– fingerprints on a loft hatch</w:t>
            </w:r>
            <w:r w:rsidR="00C554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DNA evidence</w:t>
            </w:r>
            <w:r w:rsidR="00D5686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– Prints recovered from muzzle of firearm and on a bag containing the firearm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44CC3CA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327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974112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327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amination of the firearm by a forensic scientis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BC2EB4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7327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7A383FA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7327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925D15A" w:rsidR="00CC3B33" w:rsidRPr="00F214F6" w:rsidRDefault="0028041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804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offender was sentenced to a total term of five years and five months' imprisonment: five years for offence 1, possession of a firearm; five months consecutive for possession of a bladed article (offence 3); eight months concurrent for </w:t>
            </w:r>
            <w:r w:rsidRPr="002804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ailing to comply with the SCPO (offence 2); and a conditional discharge for twelve months concurrent for failing to comply with the notification requirements (offence 4).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A9E888C" w:rsidR="00D7225E" w:rsidRPr="00F214F6" w:rsidRDefault="00E84FD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2381C43" w:rsidR="00CC3B33" w:rsidRPr="00F214F6" w:rsidRDefault="0022366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1D1E6D3" w:rsidR="00CC3B33" w:rsidRPr="00F214F6" w:rsidRDefault="0022366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8415A7B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3BC3A4DF" w14:textId="77777777" w:rsidR="00CC3B33" w:rsidRDefault="00D23974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B98DF38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4C06CBC2" w:rsidR="009A189F" w:rsidRPr="00F214F6" w:rsidRDefault="009A189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E15F8D3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D23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313D05E0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D23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0D1722AB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1304910B" w:rsidR="009A189F" w:rsidRPr="00F214F6" w:rsidRDefault="009A189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011C4159" w:rsidR="00CC3B33" w:rsidRPr="00F214F6" w:rsidRDefault="00D239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8FE2913" w:rsidR="00CC3B33" w:rsidRPr="00F214F6" w:rsidRDefault="00D239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B0464D7" w:rsidR="00CC3B33" w:rsidRPr="00F214F6" w:rsidRDefault="00D2397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23907068" w:rsidR="00D92554" w:rsidRPr="00F214F6" w:rsidRDefault="00D2397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6D24492" w:rsidR="00CC3B33" w:rsidRPr="00F214F6" w:rsidRDefault="00D239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315D434B" w:rsidR="00CC3B33" w:rsidRPr="00F214F6" w:rsidRDefault="00D239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1B61C7EA" w:rsidR="00CC3B33" w:rsidRPr="00F214F6" w:rsidRDefault="00D239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D7B001D" w:rsidR="00CC3B33" w:rsidRPr="00F214F6" w:rsidRDefault="00D239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01F169FF" w:rsidR="00CC3B33" w:rsidRPr="00F214F6" w:rsidRDefault="00D2397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62038C5A" w:rsidR="00CC3B33" w:rsidRPr="00F214F6" w:rsidRDefault="00D2397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0041F8D5" w14:textId="77777777" w:rsidR="00CC3B33" w:rsidRDefault="002D4BE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DF3A4F1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1FA7B7C6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3B2F123F" w14:textId="77777777" w:rsidR="00CC3B33" w:rsidRDefault="002D4BE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7DBCCF0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46AB7833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4AF94EEE" w14:textId="77777777" w:rsidR="00CC3B33" w:rsidRDefault="002D4BE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5955DE58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404C522D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511576FA" w14:textId="77777777" w:rsidR="00CC3B33" w:rsidRDefault="002D4BE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F8245E3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284DF0A3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EDE0834" w14:textId="77777777" w:rsidR="00CC3B33" w:rsidRDefault="002D4BE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ED6A69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62C73235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112D79C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5E06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5CC9EB9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5E06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5F1C3B3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6D022183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48F645F" w:rsidR="00CC3B33" w:rsidRPr="00F214F6" w:rsidRDefault="005E066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AABF3E8" w:rsidR="00CC3B33" w:rsidRPr="00F214F6" w:rsidRDefault="005E066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4548A99E" w14:textId="77777777" w:rsidR="00CC3B33" w:rsidRDefault="005E066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0F9FFCA6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3E4056A4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B466FA8" w:rsidR="00CC3B33" w:rsidRPr="00F214F6" w:rsidRDefault="005E066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6832B4F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3DA91EF" w14:textId="77777777" w:rsidR="0029680B" w:rsidRDefault="005E066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  <w:p w14:paraId="331D55CB" w14:textId="77777777" w:rsidR="009A189F" w:rsidRPr="009A189F" w:rsidRDefault="009A189F" w:rsidP="009A189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A18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43A8F562" w:rsidR="009A189F" w:rsidRPr="00F214F6" w:rsidRDefault="009A18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A1F3344" w14:textId="77777777" w:rsidR="00CC3B33" w:rsidRDefault="005E066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9FE84E2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15BB364F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1CE29B81" w14:textId="77777777" w:rsidR="00CC3B33" w:rsidRDefault="0093644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C7454CB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469E0D1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BC1D1BB" w14:textId="77777777" w:rsidR="00CC3B33" w:rsidRDefault="0093644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597BA7D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2777032E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EFACB8B" w14:textId="77777777" w:rsidR="00CC3B33" w:rsidRDefault="0093644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65F70A1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4BA5B418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1CB828A" w14:textId="77777777" w:rsidR="00CC3B33" w:rsidRDefault="0093644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75BB78F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5B82BE4D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E4D3F65" w14:textId="77777777" w:rsidR="00CC3B33" w:rsidRDefault="0093644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485ECA5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22A21004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427B3866" w:rsidR="00CC3B33" w:rsidRPr="00F214F6" w:rsidRDefault="00936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7EAE058" w:rsidR="00CC3B33" w:rsidRPr="00F214F6" w:rsidRDefault="00936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40791087" w14:textId="77777777" w:rsidR="00CC3B33" w:rsidRDefault="00F4189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7BF417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3793E9B2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7DC3CF2B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7A06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F243084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7A06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A6618FC" w14:textId="77777777" w:rsidR="00D37238" w:rsidRPr="00D37238" w:rsidRDefault="00D37238" w:rsidP="00D3723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3723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7AA24B00" w:rsidR="00D37238" w:rsidRPr="00F214F6" w:rsidRDefault="00D3723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F07B8A0" w:rsidR="00EB79EB" w:rsidRPr="00F214F6" w:rsidRDefault="001C3D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391DF03" w:rsidR="00CC3B33" w:rsidRPr="00F214F6" w:rsidRDefault="00F418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9B4FC10" w:rsidR="00EB79EB" w:rsidRPr="00F214F6" w:rsidRDefault="00F418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962371B" w:rsidR="00F02664" w:rsidRPr="00F214F6" w:rsidRDefault="00F41896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C27502B" w:rsidR="00CC3B33" w:rsidRPr="00F214F6" w:rsidRDefault="00F418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68365DD" w:rsidR="00C77DBF" w:rsidRPr="00F214F6" w:rsidRDefault="001C3D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98528BE" w14:textId="77777777" w:rsidR="00CC3B33" w:rsidRDefault="001C3D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478C6B5" w14:textId="77777777" w:rsidR="00C34860" w:rsidRPr="00C34860" w:rsidRDefault="00C34860" w:rsidP="00C3486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348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591158B6" w:rsidR="00C34860" w:rsidRPr="00F214F6" w:rsidRDefault="00C348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DBA91C6" w14:textId="77777777" w:rsidR="00CC3B33" w:rsidRDefault="001C3D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19770E48" w14:textId="77777777" w:rsidR="00C34860" w:rsidRPr="00C34860" w:rsidRDefault="00C34860" w:rsidP="00C3486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348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422B99DD" w:rsidR="00C34860" w:rsidRPr="00F214F6" w:rsidRDefault="00C348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465B59F2" w14:textId="77777777" w:rsidR="00CC3B33" w:rsidRDefault="001C3D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9968257" w14:textId="77777777" w:rsidR="00C34860" w:rsidRPr="00C34860" w:rsidRDefault="00C34860" w:rsidP="00C3486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3486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77384FD3" w:rsidR="00C34860" w:rsidRPr="00F214F6" w:rsidRDefault="00C3486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39638DB5" w:rsidR="00A35D9A" w:rsidRPr="00F214F6" w:rsidRDefault="001C3D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333D440F" w:rsidR="00CC3B33" w:rsidRPr="00F214F6" w:rsidRDefault="001C3DD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2016054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7910133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</w:t>
            </w:r>
          </w:p>
        </w:tc>
        <w:tc>
          <w:tcPr>
            <w:tcW w:w="9072" w:type="dxa"/>
          </w:tcPr>
          <w:p w14:paraId="23E39E68" w14:textId="4D2BED2D" w:rsidR="00C42256" w:rsidRPr="00F214F6" w:rsidRDefault="004852B8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0FCD11AB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BF12D8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7DB6E3A2" w:rsidR="00907A59" w:rsidRPr="00F214F6" w:rsidRDefault="004852B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62618F32" w:rsidR="00907A59" w:rsidRPr="00F214F6" w:rsidRDefault="004852B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35E320C8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53A48016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EBD2190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7958957B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64A7E40F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8CA177D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975F995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1B068CD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C74CCB9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9C5777F" w:rsidR="000F5116" w:rsidRPr="00F214F6" w:rsidRDefault="004852B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B413F" w:rsidRPr="00F214F6" w14:paraId="7C6A2447" w14:textId="77777777" w:rsidTr="004C002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38CE1" w14:textId="7746287B" w:rsidR="004B413F" w:rsidRPr="00F214F6" w:rsidRDefault="004B413F" w:rsidP="004B413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AA307" w14:textId="77777777" w:rsidR="004B413F" w:rsidRDefault="004B413F" w:rsidP="004B413F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5BC0542D" w14:textId="2CCD1F8E" w:rsidR="004B413F" w:rsidRDefault="004B413F" w:rsidP="004B413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4B413F" w:rsidRPr="00F214F6" w14:paraId="06272160" w14:textId="77777777" w:rsidTr="004C002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38876" w14:textId="45A9F7A6" w:rsidR="004B413F" w:rsidRDefault="004B413F" w:rsidP="004B413F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41F69" w14:textId="77777777" w:rsidR="004B413F" w:rsidRDefault="004B413F" w:rsidP="004B413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7826DE32" w14:textId="0705B506" w:rsidR="004B413F" w:rsidRDefault="004B413F" w:rsidP="004B413F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5D06E965" w:rsidR="007B467D" w:rsidRPr="00F214F6" w:rsidRDefault="001E0E31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The findings from the forensic scientist examining the forearm, </w:t>
            </w:r>
            <w:r w:rsidR="004852B8">
              <w:rPr>
                <w:rFonts w:ascii="Arial Nova Light" w:hAnsi="Arial Nova Light"/>
                <w:color w:val="000000" w:themeColor="text1"/>
              </w:rPr>
              <w:t>fingerprint</w:t>
            </w:r>
            <w:r>
              <w:rPr>
                <w:rFonts w:ascii="Arial Nova Light" w:hAnsi="Arial Nova Light"/>
                <w:color w:val="000000" w:themeColor="text1"/>
              </w:rPr>
              <w:t xml:space="preserve"> and DNA evidence were presented by prosecution rather tha</w:t>
            </w:r>
            <w:r w:rsidR="00117970">
              <w:rPr>
                <w:rFonts w:ascii="Arial Nova Light" w:hAnsi="Arial Nova Light"/>
                <w:color w:val="000000" w:themeColor="text1"/>
              </w:rPr>
              <w:t>n any experts themselves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847E2" w14:textId="77777777" w:rsidR="001229A1" w:rsidRDefault="001229A1" w:rsidP="00187203">
      <w:pPr>
        <w:spacing w:after="0" w:line="240" w:lineRule="auto"/>
      </w:pPr>
      <w:r>
        <w:separator/>
      </w:r>
    </w:p>
  </w:endnote>
  <w:endnote w:type="continuationSeparator" w:id="0">
    <w:p w14:paraId="1EF64C75" w14:textId="77777777" w:rsidR="001229A1" w:rsidRDefault="001229A1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289A5E" w14:textId="77777777" w:rsidR="001229A1" w:rsidRDefault="001229A1" w:rsidP="00187203">
      <w:pPr>
        <w:spacing w:after="0" w:line="240" w:lineRule="auto"/>
      </w:pPr>
      <w:r>
        <w:separator/>
      </w:r>
    </w:p>
  </w:footnote>
  <w:footnote w:type="continuationSeparator" w:id="0">
    <w:p w14:paraId="5A9B11FC" w14:textId="77777777" w:rsidR="001229A1" w:rsidRDefault="001229A1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65C1"/>
    <w:rsid w:val="000F5116"/>
    <w:rsid w:val="0011134F"/>
    <w:rsid w:val="00117970"/>
    <w:rsid w:val="001221BE"/>
    <w:rsid w:val="001229A1"/>
    <w:rsid w:val="001348A3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3DD9"/>
    <w:rsid w:val="001C4D47"/>
    <w:rsid w:val="001C5945"/>
    <w:rsid w:val="001D6D26"/>
    <w:rsid w:val="001E0E31"/>
    <w:rsid w:val="00223664"/>
    <w:rsid w:val="002278BF"/>
    <w:rsid w:val="0024253C"/>
    <w:rsid w:val="00250C4F"/>
    <w:rsid w:val="00255E5F"/>
    <w:rsid w:val="002613B5"/>
    <w:rsid w:val="00274535"/>
    <w:rsid w:val="0028041F"/>
    <w:rsid w:val="0028308F"/>
    <w:rsid w:val="0029602E"/>
    <w:rsid w:val="0029680B"/>
    <w:rsid w:val="002A0936"/>
    <w:rsid w:val="002B7601"/>
    <w:rsid w:val="002D3EDC"/>
    <w:rsid w:val="002D4BE6"/>
    <w:rsid w:val="002D6048"/>
    <w:rsid w:val="002E75B4"/>
    <w:rsid w:val="00301AE4"/>
    <w:rsid w:val="00332ACD"/>
    <w:rsid w:val="0033791C"/>
    <w:rsid w:val="003420D0"/>
    <w:rsid w:val="00344CCE"/>
    <w:rsid w:val="00351578"/>
    <w:rsid w:val="00353568"/>
    <w:rsid w:val="00354D14"/>
    <w:rsid w:val="0036048B"/>
    <w:rsid w:val="00364F98"/>
    <w:rsid w:val="0037447A"/>
    <w:rsid w:val="003A29C8"/>
    <w:rsid w:val="003B1314"/>
    <w:rsid w:val="003D0993"/>
    <w:rsid w:val="003D6522"/>
    <w:rsid w:val="003E1548"/>
    <w:rsid w:val="003E7457"/>
    <w:rsid w:val="00416404"/>
    <w:rsid w:val="00417F03"/>
    <w:rsid w:val="00426926"/>
    <w:rsid w:val="00432A9E"/>
    <w:rsid w:val="00440933"/>
    <w:rsid w:val="00463D75"/>
    <w:rsid w:val="00470DD4"/>
    <w:rsid w:val="004852B8"/>
    <w:rsid w:val="004A33E6"/>
    <w:rsid w:val="004A44C9"/>
    <w:rsid w:val="004B2E8A"/>
    <w:rsid w:val="004B32DB"/>
    <w:rsid w:val="004B413F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A364E"/>
    <w:rsid w:val="005B1A3B"/>
    <w:rsid w:val="005C1ABD"/>
    <w:rsid w:val="005E066B"/>
    <w:rsid w:val="005E6686"/>
    <w:rsid w:val="006047CA"/>
    <w:rsid w:val="00621FE2"/>
    <w:rsid w:val="00624A77"/>
    <w:rsid w:val="00650F5E"/>
    <w:rsid w:val="006548E7"/>
    <w:rsid w:val="00662F58"/>
    <w:rsid w:val="00671DF0"/>
    <w:rsid w:val="00673F94"/>
    <w:rsid w:val="00694917"/>
    <w:rsid w:val="006B0518"/>
    <w:rsid w:val="006B1ED2"/>
    <w:rsid w:val="006B3E2B"/>
    <w:rsid w:val="006B67A6"/>
    <w:rsid w:val="006C71A1"/>
    <w:rsid w:val="006D71C4"/>
    <w:rsid w:val="006D7C30"/>
    <w:rsid w:val="006E1735"/>
    <w:rsid w:val="006E4C42"/>
    <w:rsid w:val="006F3EB0"/>
    <w:rsid w:val="006F48BE"/>
    <w:rsid w:val="007106AC"/>
    <w:rsid w:val="0071493C"/>
    <w:rsid w:val="00732738"/>
    <w:rsid w:val="007415FA"/>
    <w:rsid w:val="007608D1"/>
    <w:rsid w:val="007659F7"/>
    <w:rsid w:val="007700FE"/>
    <w:rsid w:val="007A0132"/>
    <w:rsid w:val="007A0687"/>
    <w:rsid w:val="007B467D"/>
    <w:rsid w:val="007B63C7"/>
    <w:rsid w:val="007C09F8"/>
    <w:rsid w:val="007C712E"/>
    <w:rsid w:val="007E03C2"/>
    <w:rsid w:val="007E0BE0"/>
    <w:rsid w:val="007E78B1"/>
    <w:rsid w:val="007F3561"/>
    <w:rsid w:val="00813FEA"/>
    <w:rsid w:val="008146EF"/>
    <w:rsid w:val="00822889"/>
    <w:rsid w:val="00823B61"/>
    <w:rsid w:val="00830569"/>
    <w:rsid w:val="00847F94"/>
    <w:rsid w:val="008513B8"/>
    <w:rsid w:val="00873BFC"/>
    <w:rsid w:val="00877695"/>
    <w:rsid w:val="00894D47"/>
    <w:rsid w:val="00897696"/>
    <w:rsid w:val="008A00C1"/>
    <w:rsid w:val="008B0C26"/>
    <w:rsid w:val="008B34D6"/>
    <w:rsid w:val="008C01BB"/>
    <w:rsid w:val="008D033C"/>
    <w:rsid w:val="0090333A"/>
    <w:rsid w:val="00906F86"/>
    <w:rsid w:val="00907A59"/>
    <w:rsid w:val="009111D6"/>
    <w:rsid w:val="00922DBD"/>
    <w:rsid w:val="0093054D"/>
    <w:rsid w:val="00936440"/>
    <w:rsid w:val="00962A8E"/>
    <w:rsid w:val="009642C0"/>
    <w:rsid w:val="0097046D"/>
    <w:rsid w:val="00985ED4"/>
    <w:rsid w:val="009A189F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A42DF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918C9"/>
    <w:rsid w:val="00B96A7F"/>
    <w:rsid w:val="00BA51A8"/>
    <w:rsid w:val="00BA7AB8"/>
    <w:rsid w:val="00BA7DF9"/>
    <w:rsid w:val="00BB3B98"/>
    <w:rsid w:val="00BD014F"/>
    <w:rsid w:val="00BD58D8"/>
    <w:rsid w:val="00BE7ACA"/>
    <w:rsid w:val="00BF10EE"/>
    <w:rsid w:val="00BF12D8"/>
    <w:rsid w:val="00C04236"/>
    <w:rsid w:val="00C12D78"/>
    <w:rsid w:val="00C12FA2"/>
    <w:rsid w:val="00C278D3"/>
    <w:rsid w:val="00C34860"/>
    <w:rsid w:val="00C42256"/>
    <w:rsid w:val="00C47288"/>
    <w:rsid w:val="00C51D00"/>
    <w:rsid w:val="00C554B1"/>
    <w:rsid w:val="00C77DBF"/>
    <w:rsid w:val="00C82539"/>
    <w:rsid w:val="00C83493"/>
    <w:rsid w:val="00C96F87"/>
    <w:rsid w:val="00CA297F"/>
    <w:rsid w:val="00CC3B33"/>
    <w:rsid w:val="00CC4AFC"/>
    <w:rsid w:val="00D11F75"/>
    <w:rsid w:val="00D23830"/>
    <w:rsid w:val="00D23974"/>
    <w:rsid w:val="00D37238"/>
    <w:rsid w:val="00D5686E"/>
    <w:rsid w:val="00D56E8C"/>
    <w:rsid w:val="00D573E4"/>
    <w:rsid w:val="00D60C16"/>
    <w:rsid w:val="00D7225E"/>
    <w:rsid w:val="00D77D57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24B2"/>
    <w:rsid w:val="00DE3410"/>
    <w:rsid w:val="00DF32A8"/>
    <w:rsid w:val="00E16710"/>
    <w:rsid w:val="00E22D4F"/>
    <w:rsid w:val="00E25BE6"/>
    <w:rsid w:val="00E515F4"/>
    <w:rsid w:val="00E54A2C"/>
    <w:rsid w:val="00E613C2"/>
    <w:rsid w:val="00E720A3"/>
    <w:rsid w:val="00E72634"/>
    <w:rsid w:val="00E81AE6"/>
    <w:rsid w:val="00E84FD3"/>
    <w:rsid w:val="00EB5FD3"/>
    <w:rsid w:val="00EB79EB"/>
    <w:rsid w:val="00EC156F"/>
    <w:rsid w:val="00ED596A"/>
    <w:rsid w:val="00EF7FCF"/>
    <w:rsid w:val="00F017B0"/>
    <w:rsid w:val="00F02664"/>
    <w:rsid w:val="00F02D07"/>
    <w:rsid w:val="00F06321"/>
    <w:rsid w:val="00F0669C"/>
    <w:rsid w:val="00F214F6"/>
    <w:rsid w:val="00F260E7"/>
    <w:rsid w:val="00F32DC2"/>
    <w:rsid w:val="00F41896"/>
    <w:rsid w:val="00F456B0"/>
    <w:rsid w:val="00F460E6"/>
    <w:rsid w:val="00F52BDC"/>
    <w:rsid w:val="00F5354D"/>
    <w:rsid w:val="00F60F7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2425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25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BDBE1F-650D-45AF-90DF-F604E1AAF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2063</Words>
  <Characters>1176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3</cp:revision>
  <cp:lastPrinted>2019-01-14T14:22:00Z</cp:lastPrinted>
  <dcterms:created xsi:type="dcterms:W3CDTF">2019-10-01T18:01:00Z</dcterms:created>
  <dcterms:modified xsi:type="dcterms:W3CDTF">2020-05-05T09:59:00Z</dcterms:modified>
</cp:coreProperties>
</file>